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950980" w:rsidP="2F47C67E" w:rsidRDefault="00950980" w14:paraId="27D541BC" w14:textId="0DD3FA73">
      <w:pPr>
        <w:pStyle w:val="FirstParagrap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Fakulte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tehnič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au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Univerzite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Nov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Sadu </w:t>
      </w:r>
    </w:p>
    <w:p w:rsidR="00950980" w:rsidP="2F47C67E" w:rsidRDefault="00950980" w14:paraId="786A0AF3" w14:textId="74B6F8C9">
      <w:pPr>
        <w:pStyle w:val="FirstParagrap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Predme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Informacio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bezb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infrastrukturni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sistemi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(IBIS) </w:t>
      </w:r>
    </w:p>
    <w:p w:rsidR="00950980" w:rsidP="2F47C67E" w:rsidRDefault="00950980" w14:paraId="30984D71" w14:textId="50A74806">
      <w:pPr>
        <w:pStyle w:val="BodyTex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Tem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projek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B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  <w:t>ezb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  <w:t>računars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  <w:t>mrež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373A3C"/>
          <w:sz w:val="24"/>
          <w:szCs w:val="24"/>
          <w:lang w:val="en-US"/>
        </w:rPr>
        <w:t xml:space="preserve"> u KI</w:t>
      </w:r>
    </w:p>
    <w:p w:rsidR="00950980" w:rsidP="2F47C67E" w:rsidRDefault="00950980" w14:paraId="3BE61529" w14:textId="69442512">
      <w:pPr>
        <w:pStyle w:val="FirstParagrap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Student: Nikol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Miljković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</w:t>
      </w:r>
    </w:p>
    <w:p w:rsidR="00950980" w:rsidP="2F47C67E" w:rsidRDefault="00950980" w14:paraId="00BF8159" w14:textId="0FF586F8">
      <w:pPr>
        <w:pStyle w:val="FirstParagrap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Datum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Oktob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 2025</w:t>
      </w:r>
    </w:p>
    <w:p w:rsidR="00950980" w:rsidP="2F47C67E" w:rsidRDefault="00950980" w14:paraId="4DD1DAE5" w14:textId="20CF30AC">
      <w:pPr>
        <w:pStyle w:val="Heading2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bookmarkStart w:name="uvod" w:id="0"/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 xml:space="preserve">1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Uvod</w:t>
      </w:r>
      <w:bookmarkEnd w:id="0"/>
    </w:p>
    <w:p w:rsidR="003830C5" w:rsidP="2F47C67E" w:rsidRDefault="003830C5" w14:paraId="3398D83A" w14:textId="5DC8BD64">
      <w:p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v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jeka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edukativ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ab simulato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straž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gur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ndustrijs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ntroln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st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ICS/OT)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seb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003830C5" w:rsidP="2F47C67E" w:rsidRDefault="003830C5" w14:paraId="5E3C3030" w14:textId="735132CB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monstr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dbus TCP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munik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međ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MI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LC/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gle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,</w:t>
      </w:r>
    </w:p>
    <w:p w:rsidR="003830C5" w:rsidP="2F47C67E" w:rsidRDefault="003830C5" w14:paraId="63EF66CF" w14:textId="40E36C39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n-in-the-middl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pa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men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čita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bez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var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R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poofing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ri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 eksplicitni proxy),</w:t>
      </w:r>
    </w:p>
    <w:p w:rsidR="003830C5" w:rsidP="2F47C67E" w:rsidRDefault="003830C5" w14:paraId="7EA57842" w14:textId="5F80654D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a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nteraktiv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I (Flask)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čita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moguć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ključ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sključ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m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ada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,</w:t>
      </w:r>
    </w:p>
    <w:p w:rsidR="003830C5" w:rsidP="2F47C67E" w:rsidRDefault="003830C5" w14:paraId="6D930E44" w14:textId="1C14557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adr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pcional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fen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du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AR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tekto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moc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la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torizova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is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ist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manipulator).</w:t>
      </w:r>
    </w:p>
    <w:p w:rsidR="003830C5" w:rsidP="2F47C67E" w:rsidRDefault="003830C5" w14:paraId="4575E9C6" w14:textId="3E5FC62A">
      <w:p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il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udenti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moguć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azumevan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toko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p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MITM)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čin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me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izičk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ce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mulira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emperatur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aće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o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snov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brad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ncid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ntrolisa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kruženju</w:t>
      </w:r>
    </w:p>
    <w:p w:rsidR="003830C5" w:rsidP="2F47C67E" w:rsidRDefault="003830C5" w14:paraId="71307B10" w14:textId="7186932F">
      <w:pPr>
        <w:pStyle w:val="Heading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2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mponente</w:t>
      </w:r>
    </w:p>
    <w:p w:rsidR="003830C5" w:rsidP="2F47C67E" w:rsidRDefault="003830C5" w14:paraId="7F06815E" w14:textId="670177F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odbus_server.py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mulira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LC / Modbus TCP server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va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N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kun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gener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ov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emperatur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zapis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je u holding register 0.</w:t>
      </w:r>
    </w:p>
    <w:p w:rsidR="003830C5" w:rsidP="2F47C67E" w:rsidRDefault="003830C5" w14:paraId="7F755CF0" w14:textId="6285E3E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itm_proxy.py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eksplicit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dbus proxy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istr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var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rve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p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treb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već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eg0 za +10)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zati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stavl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ataBan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proxy 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dstavl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003830C5" w:rsidP="2F47C67E" w:rsidRDefault="003830C5" w14:paraId="56CD5F30" w14:textId="7EFDE36A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dbus_client.py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HMI / operator client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eriodič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egister 0 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xy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a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emperatu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3830C5" w:rsidP="2F47C67E" w:rsidRDefault="003830C5" w14:paraId="12B376BA" w14:textId="39EB4BB3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mitm_modbus_manipulator.py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moć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la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torizova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p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ist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test-only).</w:t>
      </w:r>
    </w:p>
    <w:p w:rsidR="003830C5" w:rsidP="2F47C67E" w:rsidRDefault="003830C5" w14:paraId="7F17D6BF" w14:textId="69A5BCDB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i_server.py — Flask UI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renut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xy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poje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o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lu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ntrol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anel: ON/OFF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moguć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torizov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pi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ist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3830C5" w:rsidP="2F47C67E" w:rsidRDefault="003830C5" w14:paraId="4B14842E" w14:textId="2AC90CF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fense_module.py — ARP anomaly detector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capy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tekt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romene MAC &lt;-&gt; I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pping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gratis ARP /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mje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C)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ri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m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rež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dbrambe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lata.</w:t>
      </w:r>
    </w:p>
    <w:p w:rsidR="003830C5" w:rsidP="2F47C67E" w:rsidRDefault="003830C5" w14:paraId="397C151C" w14:textId="3D50760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un_with_ui.sh / run_local.sh / stop scripts / docker-compos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krip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ret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kruže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kal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ocke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3830C5" w:rsidP="2F47C67E" w:rsidRDefault="003830C5" w14:paraId="7B4BDBD8" w14:textId="5DBE2C4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jednostav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JSON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aj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i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ordinira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 {"manipulate": true/false, "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": ...}.</w:t>
      </w:r>
    </w:p>
    <w:p w:rsidR="003830C5" w:rsidP="2F47C67E" w:rsidRDefault="003830C5" w14:paraId="06C42311" w14:textId="21445B73">
      <w:pPr>
        <w:pStyle w:val="Heading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3.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što</w:t>
      </w:r>
    </w:p>
    <w:p w:rsidR="003830C5" w:rsidP="2F47C67E" w:rsidRDefault="003830C5" w14:paraId="5ACAFDBE" w14:textId="47677F0B">
      <w:pPr>
        <w:pStyle w:val="ListParagraph"/>
        <w:numPr>
          <w:ilvl w:val="0"/>
          <w:numId w:val="2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CP (Transport Layer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Modbus TC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a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C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nek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3830C5" w:rsidP="2F47C67E" w:rsidRDefault="003830C5" w14:paraId="7A649C17" w14:textId="6E271216">
      <w:pPr>
        <w:pStyle w:val="ListParagraph"/>
        <w:numPr>
          <w:ilvl w:val="0"/>
          <w:numId w:val="2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dbus TCP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plikacio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toko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andard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ndustrijsk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toko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ri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istars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dres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holding registers, input registers, coils)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vd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ristim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ad_holding_register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write_single_regist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003830C5" w:rsidP="2F47C67E" w:rsidRDefault="003830C5" w14:paraId="32C34173" w14:textId="6EE5DDB3">
      <w:pPr>
        <w:pStyle w:val="ListParagraph"/>
        <w:numPr>
          <w:ilvl w:val="0"/>
          <w:numId w:val="2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HTTP (Flask UI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UI 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lu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TML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ranic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PI endpoint 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p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value.</w:t>
      </w:r>
    </w:p>
    <w:p w:rsidR="003830C5" w:rsidP="2F47C67E" w:rsidRDefault="003830C5" w14:paraId="2EDC5C8C" w14:textId="579DC908">
      <w:pPr>
        <w:pStyle w:val="ListParagraph"/>
        <w:numPr>
          <w:ilvl w:val="0"/>
          <w:numId w:val="2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pcional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ARP -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capy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fense_modul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niff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ayer2 AR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ru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gratuitous AR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me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C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dre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003830C5" w:rsidP="2F47C67E" w:rsidRDefault="003830C5" w14:paraId="0E24AE71" w14:textId="152604C4">
      <w:p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pome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šim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RP spoofing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jek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mitm_attack.py je stub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gurnosn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azlog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. MITM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mul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xyje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eksplicit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plik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zastup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670D3410" w14:textId="3AF308A7">
      <w:pPr>
        <w:pStyle w:val="Heading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4. K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etalj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o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data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a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a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69AAA644" w:rsidP="2F47C67E" w:rsidRDefault="69AAA644" w14:paraId="527BD62D" w14:textId="490C4454">
      <w:pPr>
        <w:pStyle w:val="ListParagraph"/>
        <w:numPr>
          <w:ilvl w:val="0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rver (PLC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9AAA644" w:rsidP="2F47C67E" w:rsidRDefault="69AAA644" w14:paraId="5F47BAF9" w14:textId="5C650082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re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dbus TCP server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yModbusTCP.ModbusServ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69AAA644" w:rsidP="2F47C67E" w:rsidRDefault="69AAA644" w14:paraId="52882C9F" w14:textId="03E0666E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va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terval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kun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gener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sumič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emperature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 20–100 °C).</w:t>
      </w:r>
    </w:p>
    <w:p w:rsidR="69AAA644" w:rsidP="2F47C67E" w:rsidRDefault="69AAA644" w14:paraId="55132204" w14:textId="5FF5DCD6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pis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holding register 0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ataBank.set_word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(0, [temperature])).</w:t>
      </w:r>
    </w:p>
    <w:p w:rsidR="69AAA644" w:rsidP="2F47C67E" w:rsidRDefault="69AAA644" w14:paraId="5816A1F6" w14:textId="226CDA62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 [SERVER] Temperature set to X °C (holding register 0)</w:t>
      </w:r>
    </w:p>
    <w:p w:rsidR="69AAA644" w:rsidP="2F47C67E" w:rsidRDefault="69AAA644" w14:paraId="1FC42691" w14:textId="4ED90446">
      <w:pPr>
        <w:pStyle w:val="ListParagraph"/>
        <w:numPr>
          <w:ilvl w:val="0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xy (MITM simulator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9AAA644" w:rsidP="2F47C67E" w:rsidRDefault="69AAA644" w14:paraId="26AA1A0D" w14:textId="110681FA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re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dbu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rv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endpoin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 0.0.0.0:1502 (to je endpoint za HMI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69AAA644" w:rsidP="2F47C67E" w:rsidRDefault="69AAA644" w14:paraId="1F348B63" w14:textId="6578C3B1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aralel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drž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dbu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var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rve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rver_host:server_por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69AAA644" w:rsidP="2F47C67E" w:rsidRDefault="69AAA644" w14:paraId="3F57363F" w14:textId="1ACDE7CE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etlj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sync loop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vlač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"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ad_holding_register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(0, 10)" 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av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rve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23DCAD19" w14:textId="56457410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rgumen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ž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te: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rue,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ije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s[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0] =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gs[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0] + 10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ek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rug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ik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. T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lustr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až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čit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emperature.</w:t>
      </w:r>
    </w:p>
    <w:p w:rsidR="69AAA644" w:rsidP="2F47C67E" w:rsidRDefault="69AAA644" w14:paraId="1C43ABEA" w14:textId="39C0DB22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ove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pira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isa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pis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vo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ataBan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a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i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zmenje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02290C89" w14:textId="367D150A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: [PROXY] Manipulated reg0: &lt;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ri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&gt; -&gt; &lt;new&gt;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ključe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69AAA644" w:rsidP="2F47C67E" w:rsidRDefault="69AAA644" w14:paraId="44AC00BF" w14:textId="604C7A73">
      <w:pPr>
        <w:pStyle w:val="ListParagraph"/>
        <w:numPr>
          <w:ilvl w:val="0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lient (HMI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9AAA644" w:rsidP="2F47C67E" w:rsidRDefault="69AAA644" w14:paraId="2B78B5AB" w14:textId="6741CC60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uš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vez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roxy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 127.0.0.1:1502).</w:t>
      </w:r>
    </w:p>
    <w:p w:rsidR="69AAA644" w:rsidP="2F47C67E" w:rsidRDefault="69AAA644" w14:paraId="79869976" w14:textId="3573E4F6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va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ll_interva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kun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ead_holding_register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(0,1).</w:t>
      </w:r>
    </w:p>
    <w:p w:rsidR="69AAA644" w:rsidP="2F47C67E" w:rsidRDefault="69AAA644" w14:paraId="285BD6CC" w14:textId="1EB2723E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spis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og: [CLIENT] Current temperature read from register 0: X °C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v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je vrednos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i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b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n-in-the-middl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menje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69AAA644" w:rsidP="2F47C67E" w:rsidRDefault="69AAA644" w14:paraId="72105F7E" w14:textId="6657E2C4">
      <w:pPr>
        <w:pStyle w:val="ListParagraph"/>
        <w:numPr>
          <w:ilvl w:val="0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I (Flask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9AAA644" w:rsidP="2F47C67E" w:rsidRDefault="69AAA644" w14:paraId="3A199663" w14:textId="4676DE67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už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endpoint /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p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value.</w:t>
      </w:r>
    </w:p>
    <w:p w:rsidR="69AAA644" w:rsidP="2F47C67E" w:rsidRDefault="69AAA644" w14:paraId="5FDDEDDE" w14:textId="0DE49E1B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p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/valu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renut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odbu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lij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xy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s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MI).</w:t>
      </w:r>
    </w:p>
    <w:p w:rsidR="69AAA644" w:rsidP="2F47C67E" w:rsidRDefault="69AAA644" w14:paraId="61EB022E" w14:textId="29200628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9AAA644" w:rsidP="2F47C67E" w:rsidRDefault="69AAA644" w14:paraId="375B21FC" w14:textId="125C486E">
      <w:pPr>
        <w:pStyle w:val="ListParagraph"/>
        <w:numPr>
          <w:ilvl w:val="2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renut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register 0),</w:t>
      </w:r>
    </w:p>
    <w:p w:rsidR="69AAA644" w:rsidP="2F47C67E" w:rsidRDefault="69AAA644" w14:paraId="5A757ACF" w14:textId="49EBE482">
      <w:pPr>
        <w:pStyle w:val="ListParagraph"/>
        <w:numPr>
          <w:ilvl w:val="2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logs aggregated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ogs/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olde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modbus_server.log, modbus_proxy.log, modbus_client.log),</w:t>
      </w:r>
    </w:p>
    <w:p w:rsidR="69AAA644" w:rsidP="2F47C67E" w:rsidRDefault="69AAA644" w14:paraId="30F41629" w14:textId="07B1D541">
      <w:pPr>
        <w:pStyle w:val="ListParagraph"/>
        <w:numPr>
          <w:ilvl w:val="2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ugm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za toggl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e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ključ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sključ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,</w:t>
      </w:r>
    </w:p>
    <w:p w:rsidR="69AAA644" w:rsidP="2F47C67E" w:rsidRDefault="69AAA644" w14:paraId="45874523" w14:textId="55317E04">
      <w:pPr>
        <w:pStyle w:val="ListParagraph"/>
        <w:numPr>
          <w:ilvl w:val="2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orm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torizova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pis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ij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ute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itm_modbus_manipulator.py.</w:t>
      </w:r>
    </w:p>
    <w:p w:rsidR="69AAA644" w:rsidP="2F47C67E" w:rsidRDefault="69AAA644" w14:paraId="3DD0D196" w14:textId="3799228A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I 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vo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am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e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zi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nipulato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reb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0847B945" w14:textId="06A0C15E">
      <w:pPr>
        <w:pStyle w:val="ListParagraph"/>
        <w:numPr>
          <w:ilvl w:val="0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69AAA644" w:rsidP="2F47C67E" w:rsidRDefault="69AAA644" w14:paraId="1923DEC3" w14:textId="06A3D8A4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eriodič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vak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ync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iklu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ver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v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aj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žur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elf.manipula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{"manipulate": true/false}.</w:t>
      </w:r>
    </w:p>
    <w:p w:rsidR="69AAA644" w:rsidP="2F47C67E" w:rsidRDefault="69AAA644" w14:paraId="50CFBB6C" w14:textId="564F2CDC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aj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risni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tis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ggle.</w:t>
      </w:r>
    </w:p>
    <w:p w:rsidR="69AAA644" w:rsidP="2F47C67E" w:rsidRDefault="69AAA644" w14:paraId="752B4F67" w14:textId="01EA8E7B">
      <w:pPr>
        <w:pStyle w:val="ListParagraph"/>
        <w:numPr>
          <w:ilvl w:val="0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fense module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pc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0B7BF7CC" w:rsidP="2F47C67E" w:rsidRDefault="0B7BF7CC" w14:paraId="0336FCFA" w14:textId="422B1D49">
      <w:pPr>
        <w:pStyle w:val="ListParagraph"/>
        <w:numPr>
          <w:ilvl w:val="1"/>
          <w:numId w:val="2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re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niffing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rež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nterfej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bac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pozore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P mapping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m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AC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guć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RP spoofing). Ovo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dvoje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d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ehani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lu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monstr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detekc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rež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p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58246031" w14:textId="52C0D2AF">
      <w:pPr>
        <w:pStyle w:val="Heading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5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jek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er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il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erenja</w:t>
      </w:r>
    </w:p>
    <w:p w:rsidR="69AAA644" w:rsidP="2F47C67E" w:rsidRDefault="69AAA644" w14:paraId="2A2361D9" w14:textId="0A2238F7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ere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imul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ce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emperatu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LC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gener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čit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0410846F" w14:textId="700EDDF9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a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čina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ITM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daci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padač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zmenit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čita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ez da PLC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z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5A51D2F3" w14:textId="7ABF9151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azli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var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vs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a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 server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var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av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emperatu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; client (HMI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ikazu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sred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b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až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69AAA644" w:rsidP="2F47C67E" w:rsidRDefault="69AAA644" w14:paraId="3CCF5C32" w14:textId="080A30C3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dit/loggin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ogo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server/proxy/client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lu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forenzičk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naliz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; proxy log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zapis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ira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73300175" w14:textId="5091B2E8">
      <w:pPr>
        <w:pStyle w:val="ListParagraph"/>
        <w:numPr>
          <w:ilvl w:val="0"/>
          <w:numId w:val="3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ntro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&amp;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toriz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itm_modbus_manipulato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lu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"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utorizov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"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uno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drža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razlik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zmeđ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egitim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isa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eautorizova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nipulac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69AAA644" w:rsidP="2F47C67E" w:rsidRDefault="69AAA644" w14:paraId="1C4173C6" w14:textId="5294ADB1">
      <w:pPr>
        <w:pStyle w:val="Heading1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6. K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renu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kal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a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-po-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a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69AAA644" w:rsidP="2F47C67E" w:rsidRDefault="69AAA644" w14:paraId="5BFC59D9" w14:textId="00A55073">
      <w:pPr>
        <w:pStyle w:val="Heading2"/>
        <w:spacing w:before="299" w:beforeAutospacing="off" w:after="299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) Bez Docker-a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krip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tvojo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aši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</w:t>
      </w:r>
    </w:p>
    <w:p w:rsidR="69AAA644" w:rsidP="2F47C67E" w:rsidRDefault="69AAA644" w14:paraId="53F2230D" w14:textId="48FB394B">
      <w:pPr>
        <w:pStyle w:val="ListParagraph"/>
        <w:numPr>
          <w:ilvl w:val="0"/>
          <w:numId w:val="3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Osigur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ython 3.8+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ython3 -m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env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.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env</w:t>
      </w:r>
    </w:p>
    <w:p w:rsidR="69AAA644" w:rsidP="2F47C67E" w:rsidRDefault="69AAA644" w14:paraId="53F7EB06" w14:textId="6256A4D1">
      <w:pPr>
        <w:pStyle w:val="ListParagraph"/>
        <w:numPr>
          <w:ilvl w:val="0"/>
          <w:numId w:val="3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ktivir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env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 source .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env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/bin/activate (mac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linux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.\.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venv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\Scripts\activate (Windows PowerShell)</w:t>
      </w:r>
    </w:p>
    <w:p w:rsidR="69AAA644" w:rsidP="2F47C67E" w:rsidRDefault="69AAA644" w14:paraId="35D5AFA0" w14:textId="7DD21559">
      <w:pPr>
        <w:pStyle w:val="ListParagraph"/>
        <w:numPr>
          <w:ilvl w:val="0"/>
          <w:numId w:val="3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nstalir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: pip install -r requirements.txt</w:t>
      </w:r>
    </w:p>
    <w:p w:rsidR="69AAA644" w:rsidP="2F47C67E" w:rsidRDefault="69AAA644" w14:paraId="2BC14660" w14:textId="06DB0001">
      <w:pPr>
        <w:pStyle w:val="ListParagraph"/>
        <w:numPr>
          <w:ilvl w:val="0"/>
          <w:numId w:val="3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brini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se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ima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 roo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rojek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napra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):</w:t>
      </w:r>
    </w:p>
    <w:p w:rsidR="69AAA644" w:rsidP="2F47C67E" w:rsidRDefault="69AAA644" w14:paraId="5D4240ED" w14:textId="0CD67835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{"manipulate": true, "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t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  <w:t>": 0}</w:t>
      </w:r>
    </w:p>
    <w:p w:rsidR="69AAA644" w:rsidP="2F47C67E" w:rsidRDefault="69AAA644" w14:paraId="752D0562" w14:textId="01BC5F92">
      <w:pPr>
        <w:pStyle w:val="ListParagraph"/>
        <w:numPr>
          <w:ilvl w:val="0"/>
          <w:numId w:val="3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Pokr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krip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ko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tar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UI:</w:t>
      </w:r>
    </w:p>
    <w:p w:rsidR="2F47C67E" w:rsidP="2F47C67E" w:rsidRDefault="2F47C67E" w14:paraId="4D29EAA8" w14:textId="54A7C31C">
      <w:pPr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hmo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+x run_with_ui.sh ./run_with_ui.sh 15002 1502 8080</w:t>
      </w:r>
    </w:p>
    <w:p w:rsidR="2F47C67E" w:rsidP="2F47C67E" w:rsidRDefault="2F47C67E" w14:paraId="5BC7A47E" w14:textId="31FDBFB4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Ov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art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localhost:15002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rver host/port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a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),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:1502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:8080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i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s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rgumen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0509184B" w14:textId="4327726D">
      <w:pPr>
        <w:pStyle w:val="ListParagraph"/>
        <w:numPr>
          <w:ilvl w:val="0"/>
          <w:numId w:val="3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tvor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I: </w:t>
      </w:r>
      <w:hyperlink r:id="R649af5c643ec4c92">
        <w:r w:rsidRPr="2F47C67E" w:rsidR="2F47C67E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i w:val="0"/>
            <w:iCs w:val="0"/>
            <w:noProof w:val="0"/>
            <w:sz w:val="24"/>
            <w:szCs w:val="24"/>
            <w:lang w:val="en-US"/>
          </w:rPr>
          <w:t>http://127.0.0.1:8080</w:t>
        </w:r>
      </w:hyperlink>
    </w:p>
    <w:p w:rsidR="2F47C67E" w:rsidP="2F47C67E" w:rsidRDefault="2F47C67E" w14:paraId="77EEE802" w14:textId="269DF791">
      <w:pPr>
        <w:pStyle w:val="ListParagraph"/>
        <w:numPr>
          <w:ilvl w:val="0"/>
          <w:numId w:val="3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go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 tail -f logs/modbus_server.log logs/modbus_proxy.log logs/modbus_client.log logs/ui_server.log</w:t>
      </w:r>
    </w:p>
    <w:p w:rsidR="2F47C67E" w:rsidP="2F47C67E" w:rsidRDefault="2F47C67E" w14:paraId="020C96FA" w14:textId="0E29F0BA">
      <w:pPr>
        <w:pStyle w:val="ListParagraph"/>
        <w:numPr>
          <w:ilvl w:val="0"/>
          <w:numId w:val="31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usta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: ./stop_local_ui.sh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./stop_local.sh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is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krip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i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180C0846" w14:textId="3002E413">
      <w:pPr>
        <w:pStyle w:val="ListParagraph"/>
        <w:ind w:left="72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</w:p>
    <w:p w:rsidR="2F47C67E" w:rsidP="2F47C67E" w:rsidRDefault="2F47C67E" w14:paraId="1BA54EB7" w14:textId="22C10D73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B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ocker Compose</w:t>
      </w:r>
    </w:p>
    <w:p w:rsidR="2F47C67E" w:rsidP="2F47C67E" w:rsidRDefault="2F47C67E" w14:paraId="77DCEA57" w14:textId="4A3D0F90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ra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root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gore).</w:t>
      </w:r>
    </w:p>
    <w:p w:rsidR="2F47C67E" w:rsidP="2F47C67E" w:rsidRDefault="2F47C67E" w14:paraId="24E6A520" w14:textId="3ABBDDA3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uild + up:</w:t>
      </w:r>
    </w:p>
    <w:p w:rsidR="2F47C67E" w:rsidP="2F47C67E" w:rsidRDefault="2F47C67E" w14:paraId="65CEDBCC" w14:textId="2AAB7143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I_PORT=8080 docker-compose up --build -d</w:t>
      </w:r>
    </w:p>
    <w:p w:rsidR="2F47C67E" w:rsidP="2F47C67E" w:rsidRDefault="2F47C67E" w14:paraId="15D3BD2A" w14:textId="26824DBA">
      <w:p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Ako hos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eć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8080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Jenkins)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r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rug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155B11F3" w14:textId="3F30DE0D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I_PORT=8082 docker-compose up --build -d</w:t>
      </w:r>
    </w:p>
    <w:p w:rsidR="2F47C67E" w:rsidP="2F47C67E" w:rsidRDefault="2F47C67E" w14:paraId="1647DF85" w14:textId="0950934B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gled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log: </w:t>
      </w:r>
    </w:p>
    <w:p w:rsidR="2F47C67E" w:rsidP="2F47C67E" w:rsidRDefault="2F47C67E" w14:paraId="253F7752" w14:textId="64EBB6A9">
      <w:pPr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docker-compose logs -f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i_serv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bus_proxy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bus_serv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bus_client</w:t>
      </w:r>
    </w:p>
    <w:p w:rsidR="2F47C67E" w:rsidP="2F47C67E" w:rsidRDefault="2F47C67E" w14:paraId="75B9485A" w14:textId="6219846A">
      <w:pPr>
        <w:pStyle w:val="Heading1"/>
        <w:numPr>
          <w:ilvl w:val="0"/>
          <w:numId w:val="29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K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aktč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2F47C67E" w:rsidP="2F47C67E" w:rsidRDefault="2F47C67E" w14:paraId="60229948" w14:textId="5195AE1D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tvor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I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rowse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2C6ACBBF" w14:textId="7065519A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Gornji panel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renut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čita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xy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609CF8CE" w14:textId="3370E3B4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itis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isable/Enable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meni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pis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ate: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fal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rue.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duće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iklu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čit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om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ključ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sključ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aci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47F77A9E" w14:textId="5329C9F5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irekt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is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: pol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irekt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pis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itm_modbus_manipulator.p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rve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to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egitim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či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a operato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p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gist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služ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za test).</w:t>
      </w:r>
    </w:p>
    <w:p w:rsidR="2F47C67E" w:rsidP="2F47C67E" w:rsidRDefault="2F47C67E" w14:paraId="1D4A0CFD" w14:textId="6FE52ABF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Logs: 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greg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i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sled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in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rver/proxy/clien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go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3F016DE0" w14:textId="1EB0CA56">
      <w:pPr>
        <w:pStyle w:val="ListParagraph"/>
        <w:spacing w:before="240" w:beforeAutospacing="off" w:after="240" w:afterAutospacing="off"/>
        <w:ind w:left="72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="2F47C67E" w:rsidP="2F47C67E" w:rsidRDefault="2F47C67E" w14:paraId="48C77B11" w14:textId="31B0F83A">
      <w:pPr>
        <w:pStyle w:val="Heading1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8. Kako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"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fest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"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abu</w:t>
      </w:r>
    </w:p>
    <w:p w:rsidR="2F47C67E" w:rsidP="2F47C67E" w:rsidRDefault="2F47C67E" w14:paraId="1B2AF653" w14:textId="71CFE2D7">
      <w:pPr>
        <w:pStyle w:val="ListParagraph"/>
        <w:numPr>
          <w:ilvl w:val="0"/>
          <w:numId w:val="3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mul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roxy,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oj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eđ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LC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ij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čita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ij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4569FD5A" w14:textId="1AED9AEB">
      <w:pPr>
        <w:pStyle w:val="ListParagraph"/>
        <w:numPr>
          <w:ilvl w:val="0"/>
          <w:numId w:val="3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vije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ITM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ipič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ključ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RP spoofing, BGP hijack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mpromitov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ut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d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loženijo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arijan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RP spoofing — to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gurnos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dlu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mjes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oga:</w:t>
      </w:r>
    </w:p>
    <w:p w:rsidR="2F47C67E" w:rsidP="2F47C67E" w:rsidRDefault="2F47C67E" w14:paraId="6428DB01" w14:textId="7C4E9B1C">
      <w:pPr>
        <w:pStyle w:val="ListParagraph"/>
        <w:numPr>
          <w:ilvl w:val="0"/>
          <w:numId w:val="3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v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mjer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nfigurira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 da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ve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roxy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testbed-u ARP spoofing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vede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ntrolisa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rež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ab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6D5ACAC7" w14:textId="6E59C7A2">
      <w:pPr>
        <w:pStyle w:val="ListParagraph"/>
        <w:numPr>
          <w:ilvl w:val="0"/>
          <w:numId w:val="3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ti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av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ij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ije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rv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až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zulta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-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0F5E489C" w14:textId="5892C39A">
      <w:pPr>
        <w:pStyle w:val="ListParagraph"/>
        <w:numPr>
          <w:ilvl w:val="0"/>
          <w:numId w:val="3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sljedic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: operato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greš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mperatu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onije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greš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dlu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re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larm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ozvo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pas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43A8AD6E" w14:textId="4EAF93B3">
      <w:pPr>
        <w:pStyle w:val="ListParagraph"/>
        <w:spacing w:before="240" w:beforeAutospacing="off" w:after="240" w:afterAutospacing="off"/>
        <w:ind w:left="72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</w:p>
    <w:p w:rsidR="2F47C67E" w:rsidP="2F47C67E" w:rsidRDefault="2F47C67E" w14:paraId="653AEE13" w14:textId="28A6E6BE">
      <w:pPr>
        <w:pStyle w:val="Heading1"/>
        <w:numPr>
          <w:ilvl w:val="0"/>
          <w:numId w:val="29"/>
        </w:num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hničk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2F47C67E" w:rsidP="2F47C67E" w:rsidRDefault="2F47C67E" w14:paraId="38C5D012" w14:textId="789A3079">
      <w:pPr>
        <w:pStyle w:val="ListParagraph"/>
        <w:numPr>
          <w:ilvl w:val="0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u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proxy-u:</w:t>
      </w:r>
    </w:p>
    <w:p w:rsidR="2F47C67E" w:rsidP="2F47C67E" w:rsidRDefault="2F47C67E" w14:paraId="0AA8D5C3" w14:textId="151526CE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busClien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ve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gister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5AD707FA" w14:textId="2063BF3E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busServ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la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endpoint za HMI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lij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r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ataBan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75BF87CC" w14:textId="53EDB0B5">
      <w:pPr>
        <w:pStyle w:val="ListParagraph"/>
        <w:numPr>
          <w:ilvl w:val="0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ynchronization loop:</w:t>
      </w:r>
    </w:p>
    <w:p w:rsidR="2F47C67E" w:rsidP="2F47C67E" w:rsidRDefault="2F47C67E" w14:paraId="5454D8D6" w14:textId="51F37833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lient.read_holding_register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(0,10)</w:t>
      </w:r>
    </w:p>
    <w:p w:rsidR="2F47C67E" w:rsidP="2F47C67E" w:rsidRDefault="2F47C67E" w14:paraId="4585053E" w14:textId="3167885C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p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is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gistara</w:t>
      </w:r>
    </w:p>
    <w:p w:rsidR="2F47C67E" w:rsidP="2F47C67E" w:rsidRDefault="2F47C67E" w14:paraId="6B8E5B30" w14:textId="7E8B33C7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či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ontrol.jso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stoj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sta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lf.manipula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oole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jega</w:t>
      </w:r>
    </w:p>
    <w:p w:rsidR="2F47C67E" w:rsidP="2F47C67E" w:rsidRDefault="2F47C67E" w14:paraId="7FCFF51D" w14:textId="2F6E60F8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anipulate True →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pira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gist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0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 +10)</w:t>
      </w:r>
    </w:p>
    <w:p w:rsidR="2F47C67E" w:rsidP="2F47C67E" w:rsidRDefault="2F47C67E" w14:paraId="535542F6" w14:textId="11D232C7">
      <w:pPr>
        <w:pStyle w:val="ListParagraph"/>
        <w:numPr>
          <w:ilvl w:val="1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ataBank.set_word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(0, copied)</w:t>
      </w:r>
    </w:p>
    <w:p w:rsidR="2F47C67E" w:rsidP="2F47C67E" w:rsidRDefault="2F47C67E" w14:paraId="3709B93F" w14:textId="04BDF7D2">
      <w:pPr>
        <w:pStyle w:val="ListParagraph"/>
        <w:numPr>
          <w:ilvl w:val="0"/>
          <w:numId w:val="34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Na taj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či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-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gle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od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rve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prav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roxy-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je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63F1A59A" w14:textId="73BA7848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</w:p>
    <w:p w:rsidR="2F47C67E" w:rsidP="2F47C67E" w:rsidRDefault="2F47C67E" w14:paraId="1D4168A5" w14:textId="4FBD029C">
      <w:pPr>
        <w:pStyle w:val="Heading1"/>
        <w:numPr>
          <w:ilvl w:val="0"/>
          <w:numId w:val="29"/>
        </w:numPr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clien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di</w:t>
      </w:r>
    </w:p>
    <w:p w:rsidR="2F47C67E" w:rsidP="2F47C67E" w:rsidRDefault="2F47C67E" w14:paraId="4C662782" w14:textId="4259A8AC">
      <w:pPr>
        <w:pStyle w:val="ListParagraph"/>
        <w:numPr>
          <w:ilvl w:val="0"/>
          <w:numId w:val="35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Jednostav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odbus TCP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lijen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7F7FC1E5" w14:textId="16C9D206">
      <w:pPr>
        <w:pStyle w:val="ListParagraph"/>
        <w:numPr>
          <w:ilvl w:val="0"/>
          <w:numId w:val="35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uš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eriodič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va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N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kun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vez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čit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olding register 0.</w:t>
      </w:r>
    </w:p>
    <w:p w:rsidR="2F47C67E" w:rsidP="2F47C67E" w:rsidRDefault="2F47C67E" w14:paraId="1518D2A4" w14:textId="6BED4F9A">
      <w:pPr>
        <w:pStyle w:val="ListParagraph"/>
        <w:numPr>
          <w:ilvl w:val="0"/>
          <w:numId w:val="35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g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zulta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je on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operato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5728C105" w14:textId="29E19E2C">
      <w:pPr>
        <w:pStyle w:val="ListParagraph"/>
        <w:numPr>
          <w:ilvl w:val="0"/>
          <w:numId w:val="35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dukcij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mal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GUI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larm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ago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istoriju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d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jednostavlje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640F0A35" w14:textId="4C29AA0E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10.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erv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di</w:t>
      </w:r>
    </w:p>
    <w:p w:rsidR="2F47C67E" w:rsidP="2F47C67E" w:rsidRDefault="2F47C67E" w14:paraId="7CD31A4D" w14:textId="56970B26">
      <w:pPr>
        <w:pStyle w:val="ListParagraph"/>
        <w:numPr>
          <w:ilvl w:val="0"/>
          <w:numId w:val="3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mul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izičk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nzo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mperatur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074A63E9" w14:textId="4AF8F29D">
      <w:pPr>
        <w:pStyle w:val="ListParagraph"/>
        <w:numPr>
          <w:ilvl w:val="0"/>
          <w:numId w:val="3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Gener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lučaj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nuta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spo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1DE21527" w14:textId="61667F4D">
      <w:pPr>
        <w:pStyle w:val="ListParagraph"/>
        <w:numPr>
          <w:ilvl w:val="0"/>
          <w:numId w:val="3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Ako b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veza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i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LC-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e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PLC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mes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generato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čita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izičk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nzo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6CC7188F" w14:textId="36E42211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1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gurnos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ome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t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za lab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cje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2F47C67E" w:rsidP="2F47C67E" w:rsidRDefault="2F47C67E" w14:paraId="52B7D4AD" w14:textId="4AEC79E5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vod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RP spoofing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dukcijsko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re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l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je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rež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gmen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gd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ema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ozvol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5BA94477" w14:textId="700E6156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lab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adr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late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azu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efek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ITM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n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adr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utomatsk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et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5101A860" w14:textId="7A2E1ABE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želi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ežb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RP spoofing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risti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olov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lab (VM, Mininet, GNS3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bavez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potrebi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efense_module.py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etekci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dzo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0BAF5B15" w14:textId="0D1A7D8F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2. K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v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ri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m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ur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IBIS</w:t>
      </w:r>
    </w:p>
    <w:p w:rsidR="2F47C67E" w:rsidP="2F47C67E" w:rsidRDefault="2F47C67E" w14:paraId="0C25CA6D" w14:textId="0E3FDD2C">
      <w:pPr>
        <w:pStyle w:val="ListParagraph"/>
        <w:numPr>
          <w:ilvl w:val="0"/>
          <w:numId w:val="3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Anali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izi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dava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ežb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)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emonstr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al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OT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Modbus TCP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o utič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dlu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HMI.</w:t>
      </w:r>
    </w:p>
    <w:p w:rsidR="2F47C67E" w:rsidP="2F47C67E" w:rsidRDefault="2F47C67E" w14:paraId="159A2BF0" w14:textId="0A222ECD">
      <w:pPr>
        <w:pStyle w:val="ListParagraph"/>
        <w:numPr>
          <w:ilvl w:val="0"/>
          <w:numId w:val="3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rež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naliz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wireshar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cpdump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moguć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hvat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naliz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ake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eđ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lij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xy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rve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dlji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odbus TCP request/response).</w:t>
      </w:r>
    </w:p>
    <w:p w:rsidR="2F47C67E" w:rsidP="2F47C67E" w:rsidRDefault="2F47C67E" w14:paraId="15A27EEE" w14:textId="46836EF7">
      <w:pPr>
        <w:pStyle w:val="ListParagraph"/>
        <w:numPr>
          <w:ilvl w:val="0"/>
          <w:numId w:val="3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stem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ste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/ SCADA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muli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elo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opolog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 PLC, proxy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rež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element),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onitoring.</w:t>
      </w:r>
    </w:p>
    <w:p w:rsidR="2F47C67E" w:rsidP="2F47C67E" w:rsidRDefault="2F47C67E" w14:paraId="49B789BD" w14:textId="70AF7E0B">
      <w:pPr>
        <w:pStyle w:val="ListParagraph"/>
        <w:numPr>
          <w:ilvl w:val="0"/>
          <w:numId w:val="3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ak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inciden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go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pcional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efens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dul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država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tkr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orenzik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30911A3D" w14:textId="27513C1B">
      <w:pPr>
        <w:pStyle w:val="ListParagraph"/>
        <w:numPr>
          <w:ilvl w:val="0"/>
          <w:numId w:val="39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andar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aktič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zume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odbu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jegov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lab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lack of authentication).</w:t>
      </w:r>
    </w:p>
    <w:p w:rsidR="2F47C67E" w:rsidP="2F47C67E" w:rsidRDefault="2F47C67E" w14:paraId="57315AD4" w14:textId="51F8A2D8">
      <w:pPr>
        <w:pStyle w:val="Normal"/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</w:p>
    <w:p w:rsidR="2F47C67E" w:rsidP="2F47C67E" w:rsidRDefault="2F47C67E" w14:paraId="63CA3D35" w14:textId="18F8D1C5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4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dlož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eksperimen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za lab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dat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2F47C67E" w:rsidP="2F47C67E" w:rsidRDefault="2F47C67E" w14:paraId="47A45AFA" w14:textId="59F9B741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On/Off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50F15C9D" w14:textId="44921F54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ključ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ate: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ru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pore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emperaturu (server log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ikaza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empaturu (client/UI).</w:t>
      </w:r>
    </w:p>
    <w:p w:rsidR="2F47C67E" w:rsidP="2F47C67E" w:rsidRDefault="2F47C67E" w14:paraId="0FEB6DA6" w14:textId="56F71BB2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račun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bia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ticaj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laz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ritič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granic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?).</w:t>
      </w:r>
    </w:p>
    <w:p w:rsidR="2F47C67E" w:rsidP="2F47C67E" w:rsidRDefault="2F47C67E" w14:paraId="3927BE23" w14:textId="75D69DFF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mensk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43E8D898" w14:textId="798AD69F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Neka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am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dređeni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ntervali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ilik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dređen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iš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am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mperatu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∈ [30,40]).</w:t>
      </w:r>
    </w:p>
    <w:p w:rsidR="2F47C67E" w:rsidP="2F47C67E" w:rsidRDefault="2F47C67E" w14:paraId="2D6FE7C1" w14:textId="6A6ABA9F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stra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larm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agova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44A27549" w14:textId="78598FF2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etek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54F48222" w14:textId="790254DD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re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efense_module.p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st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gment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mulir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RP spoofing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olova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ab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di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lert.</w:t>
      </w:r>
    </w:p>
    <w:p w:rsidR="2F47C67E" w:rsidP="2F47C67E" w:rsidRDefault="2F47C67E" w14:paraId="3B01A12B" w14:textId="05794627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nim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cap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pore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v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až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aket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6734C639" w14:textId="3361D0D4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orenzi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387E0019" w14:textId="42074893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nalizir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log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cap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dredi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a li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e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utomats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proxy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oš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še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LC-a.</w:t>
      </w:r>
    </w:p>
    <w:p w:rsidR="2F47C67E" w:rsidP="2F47C67E" w:rsidRDefault="2F47C67E" w14:paraId="66C4A772" w14:textId="7783B284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utentifik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7F6C5218" w14:textId="0EEE7F39">
      <w:pPr>
        <w:pStyle w:val="ListParagraph"/>
        <w:numPr>
          <w:ilvl w:val="1"/>
          <w:numId w:val="40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azvi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napređe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: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odaj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AC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itov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ntegrite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munikaci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eđ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LC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až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o sprečava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me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st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6D03189D" w14:textId="536A6108">
      <w:pPr>
        <w:pStyle w:val="Normal"/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</w:p>
    <w:p w:rsidR="2F47C67E" w:rsidP="2F47C67E" w:rsidRDefault="2F47C67E" w14:paraId="53D7868F" w14:textId="12D094C1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5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ijagrami</w:t>
      </w:r>
    </w:p>
    <w:p w:rsidR="2F47C67E" w:rsidP="2F47C67E" w:rsidRDefault="2F47C67E" w14:paraId="6E409BC1" w14:textId="0DC689E9">
      <w:pPr>
        <w:pStyle w:val="Heading3"/>
        <w:spacing w:before="281" w:beforeAutospacing="off" w:after="281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1) ASCII network overview</w:t>
      </w:r>
    </w:p>
    <w:p w:rsidR="2F47C67E" w:rsidP="2F47C67E" w:rsidRDefault="2F47C67E" w14:paraId="7BBF5FE2" w14:textId="36CEE740">
      <w:pPr>
        <w:pStyle w:val="Normal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sz w:val="24"/>
          <w:szCs w:val="24"/>
        </w:rPr>
      </w:pPr>
      <w:r>
        <w:drawing>
          <wp:inline wp14:editId="63644E5A" wp14:anchorId="5A61F1F4">
            <wp:extent cx="5943600" cy="1343025"/>
            <wp:effectExtent l="0" t="0" r="0" b="0"/>
            <wp:docPr id="505329800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505329800" name=""/>
                    <pic:cNvPicPr/>
                  </pic:nvPicPr>
                  <pic:blipFill>
                    <a:blip xmlns:r="http://schemas.openxmlformats.org/officeDocument/2006/relationships" r:embed="rId1975517302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F47C67E" w:rsidP="2F47C67E" w:rsidRDefault="2F47C67E" w14:paraId="7E8903EA" w14:textId="2FC648B8">
      <w:pPr>
        <w:pStyle w:val="Heading3"/>
        <w:spacing w:before="281" w:beforeAutospacing="off" w:after="281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2) Mermaid sequence diagram </w:t>
      </w:r>
    </w:p>
    <w:p w:rsidR="2F47C67E" w:rsidP="2F47C67E" w:rsidRDefault="2F47C67E" w14:paraId="1480B153" w14:textId="2B76B63F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quenceDiagram</w:t>
      </w:r>
    </w:p>
    <w:p w:rsidR="2F47C67E" w:rsidP="2F47C67E" w:rsidRDefault="2F47C67E" w14:paraId="5BBA9C50" w14:textId="6616E9FA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articipant UI as Flask UI</w:t>
      </w:r>
    </w:p>
    <w:p w:rsidR="2F47C67E" w:rsidP="2F47C67E" w:rsidRDefault="2F47C67E" w14:paraId="5EDE702F" w14:textId="5DD6DCA2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articipant HMI as Modbus Client (HMI)</w:t>
      </w:r>
    </w:p>
    <w:p w:rsidR="2F47C67E" w:rsidP="2F47C67E" w:rsidRDefault="2F47C67E" w14:paraId="2645DAEA" w14:textId="7A69CCC5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articipant Proxy as Modbus Proxy</w:t>
      </w:r>
    </w:p>
    <w:p w:rsidR="2F47C67E" w:rsidP="2F47C67E" w:rsidRDefault="2F47C67E" w14:paraId="7D0BFB7E" w14:textId="35A5604C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articipant PLC as Modbus Server (PLC)</w:t>
      </w:r>
    </w:p>
    <w:p w:rsidR="2F47C67E" w:rsidP="2F47C67E" w:rsidRDefault="2F47C67E" w14:paraId="4B53BE51" w14:textId="21AEBB75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UI-&gt;&gt;Proxy: GET /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p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/value (reads reg0)</w:t>
      </w:r>
    </w:p>
    <w:p w:rsidR="2F47C67E" w:rsidP="2F47C67E" w:rsidRDefault="2F47C67E" w14:paraId="748505B3" w14:textId="4185AD72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roxy-&gt;&gt;PLC: Modbus Read(re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0..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2F47C67E" w:rsidP="2F47C67E" w:rsidRDefault="2F47C67E" w14:paraId="0CD1CFA3" w14:textId="45F04224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LC--&gt;&gt;Proxy: reg0 = 34</w:t>
      </w:r>
    </w:p>
    <w:p w:rsidR="2F47C67E" w:rsidP="2F47C67E" w:rsidRDefault="2F47C67E" w14:paraId="7D6286F7" w14:textId="5A45F5B0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lt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anipulate true</w:t>
      </w:r>
    </w:p>
    <w:p w:rsidR="2F47C67E" w:rsidP="2F47C67E" w:rsidRDefault="2F47C67E" w14:paraId="78905AF5" w14:textId="56B29037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    Proxy--&gt;&gt;Proxy: reg0 &lt;- reg0 + 10 (manipulated -&gt; 44)</w:t>
      </w:r>
    </w:p>
    <w:p w:rsidR="2F47C67E" w:rsidP="2F47C67E" w:rsidRDefault="2F47C67E" w14:paraId="560376D5" w14:textId="6531B61B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end</w:t>
      </w:r>
    </w:p>
    <w:p w:rsidR="2F47C67E" w:rsidP="2F47C67E" w:rsidRDefault="2F47C67E" w14:paraId="5DEE4601" w14:textId="40B3517C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roxy--&gt;&gt;UI: JSON {value: 44}</w:t>
      </w:r>
    </w:p>
    <w:p w:rsidR="2F47C67E" w:rsidP="2F47C67E" w:rsidRDefault="2F47C67E" w14:paraId="0519F959" w14:textId="58746205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HMI-&gt;&gt;Proxy: Modbus Read(reg0)</w:t>
      </w:r>
    </w:p>
    <w:p w:rsidR="2F47C67E" w:rsidP="2F47C67E" w:rsidRDefault="2F47C67E" w14:paraId="32BF17AA" w14:textId="1F865405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before="0" w:beforeAutospacing="off" w:after="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  Proxy--&gt;&gt;HMI: reg0 = 44</w:t>
      </w:r>
    </w:p>
    <w:p w:rsidR="2F47C67E" w:rsidP="2F47C67E" w:rsidRDefault="2F47C67E" w14:paraId="393BC192" w14:textId="35F0CF8D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</w:p>
    <w:p w:rsidR="2F47C67E" w:rsidP="2F47C67E" w:rsidRDefault="2F47C67E" w14:paraId="65114265" w14:textId="69F27980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Primer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control.json</w:t>
      </w:r>
    </w:p>
    <w:p w:rsidR="2F47C67E" w:rsidP="2F47C67E" w:rsidRDefault="2F47C67E" w14:paraId="5FD4FB30" w14:textId="75058518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after="0" w:afterAutospacing="off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{</w:t>
      </w:r>
    </w:p>
    <w:p w:rsidR="2F47C67E" w:rsidP="2F47C67E" w:rsidRDefault="2F47C67E" w14:paraId="3526D25B" w14:textId="2DE31041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after="0" w:afterAutospacing="off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"manipulate": true,</w:t>
      </w:r>
    </w:p>
    <w:p w:rsidR="2F47C67E" w:rsidP="2F47C67E" w:rsidRDefault="2F47C67E" w14:paraId="72A963C2" w14:textId="43862660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after="0" w:afterAutospacing="off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 "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s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": 1696560000</w:t>
      </w:r>
    </w:p>
    <w:p w:rsidR="2F47C67E" w:rsidP="2F47C67E" w:rsidRDefault="2F47C67E" w14:paraId="127AFF3C" w14:textId="2C519592">
      <w:pPr>
        <w:pStyle w:val="Normal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spacing w:after="0" w:afterAutospacing="off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}</w:t>
      </w:r>
    </w:p>
    <w:p w:rsidR="2F47C67E" w:rsidP="2F47C67E" w:rsidRDefault="2F47C67E" w14:paraId="487F7E8A" w14:textId="3FA3AED3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manipulate: true → proxy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iš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reg0 (+10).</w:t>
      </w:r>
    </w:p>
    <w:p w:rsidR="2F47C67E" w:rsidP="2F47C67E" w:rsidRDefault="2F47C67E" w14:paraId="691283BD" w14:textId="02A774F9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U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ć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enja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anipulat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lik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ugm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5A25AF12" w14:textId="2C8D59D2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6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go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raž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ji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orenzik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</w:t>
      </w:r>
    </w:p>
    <w:p w:rsidR="2F47C67E" w:rsidP="2F47C67E" w:rsidRDefault="2F47C67E" w14:paraId="76A16DDA" w14:textId="1C84467F">
      <w:pPr>
        <w:pStyle w:val="ListParagraph"/>
        <w:numPr>
          <w:ilvl w:val="0"/>
          <w:numId w:val="4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modbus_server.log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emperatur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rve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55641F80" w14:textId="28C8A4FA">
      <w:pPr>
        <w:pStyle w:val="ListParagraph"/>
        <w:numPr>
          <w:ilvl w:val="0"/>
          <w:numId w:val="4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modbus_proxy.log — koj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reg0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ri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-&gt; new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kazu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anipulaci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7AF5985D" w14:textId="75B22DE9">
      <w:pPr>
        <w:pStyle w:val="ListParagraph"/>
        <w:numPr>
          <w:ilvl w:val="0"/>
          <w:numId w:val="4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modbus_client.log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HM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d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0DC464E2" w14:textId="358E6FF2">
      <w:pPr>
        <w:pStyle w:val="ListParagraph"/>
        <w:numPr>
          <w:ilvl w:val="0"/>
          <w:numId w:val="41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ui_server.log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reque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error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I;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tkri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blem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p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emplateNotFoun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emplate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is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ntira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</w:p>
    <w:p w:rsidR="2F47C67E" w:rsidP="2F47C67E" w:rsidRDefault="2F47C67E" w14:paraId="3CF459B0" w14:textId="7E9CBB34">
      <w:p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Ako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diš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:</w:t>
      </w:r>
    </w:p>
    <w:p w:rsidR="2F47C67E" w:rsidP="2F47C67E" w:rsidRDefault="2F47C67E" w14:paraId="57B19C1B" w14:textId="4F07D45D">
      <w:pPr>
        <w:pStyle w:val="ListParagraph"/>
        <w:numPr>
          <w:ilvl w:val="0"/>
          <w:numId w:val="42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Server=33, Proxy manipulated reg0: 33 -&gt; 43, Client reads 43 →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jasn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ITM.</w:t>
      </w:r>
    </w:p>
    <w:p w:rsidR="2F47C67E" w:rsidP="2F47C67E" w:rsidRDefault="2F47C67E" w14:paraId="0422DDB0" w14:textId="21F4F309">
      <w:pPr>
        <w:pStyle w:val="Heading1"/>
        <w:spacing w:before="322" w:beforeAutospacing="off" w:after="322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7.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ključak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—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glav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oent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jekta</w:t>
      </w:r>
    </w:p>
    <w:p w:rsidR="2F47C67E" w:rsidP="2F47C67E" w:rsidRDefault="2F47C67E" w14:paraId="2D344C47" w14:textId="782F49E9">
      <w:pPr>
        <w:pStyle w:val="ListParagraph"/>
        <w:numPr>
          <w:ilvl w:val="0"/>
          <w:numId w:val="4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Edukativn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demonstraci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snovn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lab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ndustrijskih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Modbus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an-in-the-middl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ož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menjati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rednos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enzor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bez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nan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PLC-a.</w:t>
      </w:r>
    </w:p>
    <w:p w:rsidR="2F47C67E" w:rsidP="2F47C67E" w:rsidRDefault="2F47C67E" w14:paraId="42A6F2BA" w14:textId="31B5A7AA">
      <w:pPr>
        <w:pStyle w:val="ListParagraph"/>
        <w:numPr>
          <w:ilvl w:val="0"/>
          <w:numId w:val="4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moguć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udentim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ežba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tkriva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aćenj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orenzik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ogo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+ defense module).</w:t>
      </w:r>
    </w:p>
    <w:p w:rsidR="2F47C67E" w:rsidP="2F47C67E" w:rsidRDefault="2F47C67E" w14:paraId="1962C7FB" w14:textId="34F49D17">
      <w:pPr>
        <w:pStyle w:val="ListParagraph"/>
        <w:numPr>
          <w:ilvl w:val="0"/>
          <w:numId w:val="4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už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I za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ntrol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br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vizualn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egled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št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lakšav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labs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zadatke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cen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51E57576" w14:textId="32663FF7">
      <w:pPr>
        <w:pStyle w:val="ListParagraph"/>
        <w:numPr>
          <w:ilvl w:val="0"/>
          <w:numId w:val="43"/>
        </w:numPr>
        <w:spacing w:before="24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Projekt je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aktičan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imer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ako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oncept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iz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kurs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tipov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napad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analiz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mrežnog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aobraćaja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, incident response, ICS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protokoli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funkcioniš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u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tvar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simuliranom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) 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okruženju</w:t>
      </w:r>
      <w:r w:rsidRPr="2F47C67E" w:rsidR="2F47C67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.</w:t>
      </w:r>
    </w:p>
    <w:p w:rsidR="2F47C67E" w:rsidP="2F47C67E" w:rsidRDefault="2F47C67E" w14:paraId="139F058B" w14:textId="4FC7EB8C">
      <w:pPr>
        <w:pStyle w:val="Normal"/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sectPr w:rsidR="003830C5" w:rsidSect="00950980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42">
    <w:nsid w:val="483fa9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7b747d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2a1e575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3efce92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5f9422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5a59cd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3b3654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25c48d8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4fc829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1345ef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26c17c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668c1f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996fd2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9">
    <w:nsid w:val="56deaa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38bce0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7">
    <w:nsid w:val="5e93fb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332dcba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7a88b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36369ef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66213a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81e68b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d1ea62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59a090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4a3f69c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9362b9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3d9ff7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b4d63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6a76efa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28bb75d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37ff93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104f851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2e83e9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671960b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">
    <w:nsid w:val="1c1ad4f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7c4773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7f899b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3f907d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11ac802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6de8f9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782bc7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66c3501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00A991"/>
    <w:multiLevelType w:val="multilevel"/>
    <w:tmpl w:val="9112F686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00A99411"/>
    <w:multiLevelType w:val="multilevel"/>
    <w:tmpl w:val="AD2AB8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1" w16cid:durableId="364989677">
    <w:abstractNumId w:val="0"/>
  </w:num>
  <w:num w:numId="2" w16cid:durableId="10745454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08"/>
  <w:hyphenationZone w:val="425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5BEA"/>
    <w:rsid w:val="001A10D3"/>
    <w:rsid w:val="003830C5"/>
    <w:rsid w:val="00445BEA"/>
    <w:rsid w:val="004B2133"/>
    <w:rsid w:val="00950980"/>
    <w:rsid w:val="00BE3B67"/>
    <w:rsid w:val="0B7BF7CC"/>
    <w:rsid w:val="0F5962B3"/>
    <w:rsid w:val="0F7446EB"/>
    <w:rsid w:val="124E7B47"/>
    <w:rsid w:val="1913A363"/>
    <w:rsid w:val="2BC046A3"/>
    <w:rsid w:val="2D8F75EB"/>
    <w:rsid w:val="2F47C67E"/>
    <w:rsid w:val="37E11A9A"/>
    <w:rsid w:val="37F5A56A"/>
    <w:rsid w:val="3902D23A"/>
    <w:rsid w:val="3F884E00"/>
    <w:rsid w:val="4188E5CE"/>
    <w:rsid w:val="472F8E95"/>
    <w:rsid w:val="490545F4"/>
    <w:rsid w:val="49946DB5"/>
    <w:rsid w:val="4DA4F604"/>
    <w:rsid w:val="4F105FCB"/>
    <w:rsid w:val="5D145F04"/>
    <w:rsid w:val="603A8483"/>
    <w:rsid w:val="6727BE12"/>
    <w:rsid w:val="69AAA644"/>
    <w:rsid w:val="6CF820FC"/>
    <w:rsid w:val="6F3546BA"/>
    <w:rsid w:val="76F99B3F"/>
    <w:rsid w:val="77F08CB5"/>
    <w:rsid w:val="7C8BB754"/>
    <w:rsid w:val="7F57C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62A5FB-C9E2-4796-9E23-96AFE60E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50980"/>
    <w:pPr>
      <w:spacing w:after="200" w:line="240" w:lineRule="auto"/>
    </w:pPr>
    <w:rPr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BEA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BEA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BE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B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BE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B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B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B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B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45BEA"/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445BE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445BEA"/>
    <w:rPr>
      <w:rFonts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45BEA"/>
    <w:rPr>
      <w:rFonts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45BEA"/>
    <w:rPr>
      <w:rFonts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445BEA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445BEA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445BEA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45B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5BEA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45BE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5B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445B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BEA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445B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B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BE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BEA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45BE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BE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950980"/>
    <w:pPr>
      <w:spacing w:before="180" w:after="180"/>
    </w:pPr>
  </w:style>
  <w:style w:type="character" w:styleId="BodyTextChar" w:customStyle="1">
    <w:name w:val="Body Text Char"/>
    <w:basedOn w:val="DefaultParagraphFont"/>
    <w:link w:val="BodyText"/>
    <w:rsid w:val="00950980"/>
    <w:rPr>
      <w:sz w:val="24"/>
      <w:szCs w:val="24"/>
      <w:lang w:val="en-US"/>
      <w14:ligatures w14:val="none"/>
    </w:rPr>
  </w:style>
  <w:style w:type="paragraph" w:styleId="FirstParagraph" w:customStyle="1">
    <w:name w:val="First Paragraph"/>
    <w:basedOn w:val="BodyText"/>
    <w:next w:val="BodyText"/>
    <w:qFormat/>
    <w:rsid w:val="00950980"/>
  </w:style>
  <w:style w:type="paragraph" w:styleId="Compact" w:customStyle="1">
    <w:name w:val="Compact"/>
    <w:basedOn w:val="BodyText"/>
    <w:qFormat/>
    <w:rsid w:val="00950980"/>
    <w:pPr>
      <w:spacing w:before="36" w:after="36"/>
    </w:pPr>
  </w:style>
  <w:style w:type="character" w:styleId="VerbatimChar" w:customStyle="1">
    <w:name w:val="Verbatim Char"/>
    <w:basedOn w:val="DefaultParagraphFont"/>
    <w:link w:val="SourceCode"/>
    <w:rsid w:val="00950980"/>
    <w:rPr>
      <w:rFonts w:ascii="Consolas" w:hAnsi="Consolas"/>
    </w:rPr>
  </w:style>
  <w:style w:type="paragraph" w:styleId="SourceCode" w:customStyle="1">
    <w:name w:val="Source Code"/>
    <w:basedOn w:val="Normal"/>
    <w:link w:val="VerbatimChar"/>
    <w:rsid w:val="00950980"/>
    <w:pPr>
      <w:wordWrap w:val="0"/>
    </w:pPr>
    <w:rPr>
      <w:rFonts w:ascii="Consolas" w:hAnsi="Consolas"/>
      <w:sz w:val="22"/>
      <w:szCs w:val="22"/>
      <w:lang w:val="sr-Latn-RS"/>
      <w14:ligatures w14:val="standardContextual"/>
    </w:rPr>
  </w:style>
  <w:style w:type="character" w:styleId="KeywordTok" w:customStyle="1">
    <w:name w:val="KeywordTok"/>
    <w:basedOn w:val="VerbatimChar"/>
    <w:rsid w:val="00950980"/>
    <w:rPr>
      <w:rFonts w:ascii="Consolas" w:hAnsi="Consolas"/>
      <w:b/>
      <w:color w:val="007020"/>
    </w:rPr>
  </w:style>
  <w:style w:type="character" w:styleId="DecValTok" w:customStyle="1">
    <w:name w:val="DecValTok"/>
    <w:basedOn w:val="VerbatimChar"/>
    <w:rsid w:val="00950980"/>
    <w:rPr>
      <w:rFonts w:ascii="Consolas" w:hAnsi="Consolas"/>
      <w:color w:val="40A070"/>
    </w:rPr>
  </w:style>
  <w:style w:type="character" w:styleId="StringTok" w:customStyle="1">
    <w:name w:val="StringTok"/>
    <w:basedOn w:val="VerbatimChar"/>
    <w:rsid w:val="00950980"/>
    <w:rPr>
      <w:rFonts w:ascii="Consolas" w:hAnsi="Consolas"/>
      <w:color w:val="4070A0"/>
    </w:rPr>
  </w:style>
  <w:style w:type="character" w:styleId="ImportTok" w:customStyle="1">
    <w:name w:val="ImportTok"/>
    <w:basedOn w:val="VerbatimChar"/>
    <w:rsid w:val="00950980"/>
    <w:rPr>
      <w:rFonts w:ascii="Consolas" w:hAnsi="Consolas"/>
      <w:b/>
      <w:color w:val="008000"/>
    </w:rPr>
  </w:style>
  <w:style w:type="character" w:styleId="CommentTok" w:customStyle="1">
    <w:name w:val="CommentTok"/>
    <w:basedOn w:val="VerbatimChar"/>
    <w:rsid w:val="00950980"/>
    <w:rPr>
      <w:rFonts w:ascii="Consolas" w:hAnsi="Consolas"/>
      <w:i/>
      <w:color w:val="60A0B0"/>
    </w:rPr>
  </w:style>
  <w:style w:type="character" w:styleId="FunctionTok" w:customStyle="1">
    <w:name w:val="FunctionTok"/>
    <w:basedOn w:val="VerbatimChar"/>
    <w:rsid w:val="00950980"/>
    <w:rPr>
      <w:rFonts w:ascii="Consolas" w:hAnsi="Consolas"/>
      <w:color w:val="06287E"/>
    </w:rPr>
  </w:style>
  <w:style w:type="character" w:styleId="VariableTok" w:customStyle="1">
    <w:name w:val="VariableTok"/>
    <w:basedOn w:val="VerbatimChar"/>
    <w:rsid w:val="00950980"/>
    <w:rPr>
      <w:rFonts w:ascii="Consolas" w:hAnsi="Consolas"/>
      <w:color w:val="19177C"/>
    </w:rPr>
  </w:style>
  <w:style w:type="character" w:styleId="ControlFlowTok" w:customStyle="1">
    <w:name w:val="ControlFlowTok"/>
    <w:basedOn w:val="VerbatimChar"/>
    <w:rsid w:val="00950980"/>
    <w:rPr>
      <w:rFonts w:ascii="Consolas" w:hAnsi="Consolas"/>
      <w:b/>
      <w:color w:val="007020"/>
    </w:rPr>
  </w:style>
  <w:style w:type="character" w:styleId="OperatorTok" w:customStyle="1">
    <w:name w:val="OperatorTok"/>
    <w:basedOn w:val="VerbatimChar"/>
    <w:rsid w:val="00950980"/>
    <w:rPr>
      <w:rFonts w:ascii="Consolas" w:hAnsi="Consolas"/>
      <w:color w:val="666666"/>
    </w:rPr>
  </w:style>
  <w:style w:type="character" w:styleId="AttributeTok" w:customStyle="1">
    <w:name w:val="AttributeTok"/>
    <w:basedOn w:val="VerbatimChar"/>
    <w:rsid w:val="00950980"/>
    <w:rPr>
      <w:rFonts w:ascii="Consolas" w:hAnsi="Consolas"/>
      <w:color w:val="7D9029"/>
    </w:rPr>
  </w:style>
  <w:style w:type="character" w:styleId="NormalTok" w:customStyle="1">
    <w:name w:val="NormalTok"/>
    <w:basedOn w:val="VerbatimChar"/>
    <w:rsid w:val="00950980"/>
    <w:rPr>
      <w:rFonts w:ascii="Consolas" w:hAnsi="Consolas"/>
    </w:rPr>
  </w:style>
  <w:style w:type="character" w:styleId="Hyperlink">
    <w:uiPriority w:val="99"/>
    <w:name w:val="Hyperlink"/>
    <w:basedOn w:val="DefaultParagraphFont"/>
    <w:unhideWhenUsed/>
    <w:rsid w:val="2F47C67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hyperlink" Target="http://127.0.0.1:8080" TargetMode="External" Id="R649af5c643ec4c92" /><Relationship Type="http://schemas.openxmlformats.org/officeDocument/2006/relationships/image" Target="/media/image.png" Id="rId1975517302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kola Miljkovic</dc:creator>
  <keywords/>
  <dc:description/>
  <lastModifiedBy>Korisnik sa statusom gosta</lastModifiedBy>
  <revision>4</revision>
  <dcterms:created xsi:type="dcterms:W3CDTF">2025-10-05T21:27:00.0000000Z</dcterms:created>
  <dcterms:modified xsi:type="dcterms:W3CDTF">2025-10-06T10:01:28.0004182Z</dcterms:modified>
</coreProperties>
</file>